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bb05f73384ef4b1740028eec3b1861a9d6ef90"/>
    <w:p>
      <w:pPr>
        <w:pStyle w:val="Heading1"/>
      </w:pPr>
      <w:r>
        <w:t xml:space="preserve">Lesson 12: Contemos de 5 en 5 para leer la hor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Tell time on analog clocks.</w:t>
      </w:r>
    </w:p>
    <w:p>
      <w:pPr>
        <w:numPr>
          <w:ilvl w:val="0"/>
          <w:numId w:val="1001"/>
        </w:numPr>
        <w:pStyle w:val="Compact"/>
      </w:pPr>
      <w:r>
        <w:t xml:space="preserve">Understand that the numbers on an analog clock represent 5-minute interval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amos la hor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tell time to the nearest 5 minutes on an analog clock.</w:t>
      </w:r>
    </w:p>
    <w:p>
      <w:pPr>
        <w:pStyle w:val="BodyText"/>
      </w:pPr>
      <w:r>
        <w:t xml:space="preserve">In grade 1, students learned to tell time to the hour and half-hour. In a previous lesson, students learned to tell time using the phrases “half past,” “quarter past,” and “quarter till,” and described the relative position of the hour hand.</w:t>
      </w:r>
    </w:p>
    <w:p>
      <w:pPr>
        <w:pStyle w:val="BodyText"/>
      </w:pPr>
      <w:r>
        <w:t xml:space="preserve">In this lesson, students make connections between a number line with intervals of 5 and the distance between the numbers on the clock, which represents 5 minute intervals. Students skip count by 5 in order to tell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ount on the Clock Card Sort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unfinished learning or misunderstandings do your students have about telling time? How did you leverage those misconceptions in a positive way to further understanding of the clas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Qué hora es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C.7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at 10. Minute hand, at 10." title="" id="46" name="Picture"/>
            <a:graphic>
              <a:graphicData uri="http://schemas.openxmlformats.org/drawingml/2006/picture">
                <pic:pic>
                  <pic:nvPicPr>
                    <pic:cNvPr descr="/app/tmp/embedder-1671061826.77210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l reloj muestra las 9:50 o las 10:50? Explica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9:50. Sample response: The hour hand looks like it is pointing to the 10, but it is really just very close but not there yet. If the time was 10:50 the hour hand would have to be past the 10 and closer to the 11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27Z</dcterms:created>
  <dcterms:modified xsi:type="dcterms:W3CDTF">2022-12-14T23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6u+fUqI3C9yOAP34udbKDKQ8WKor/1F73Kk4DF9JCrGuugmaLbLXgsQxGO77EEmSI6Q54o4u6SNy/j9Mr3zQ==</vt:lpwstr>
  </property>
</Properties>
</file>